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X0b704c7ce15dbc1f61366fa0c2a68ae55902794"/>
    <w:p>
      <w:pPr>
        <w:pStyle w:val="Heading1"/>
      </w:pPr>
      <w:r>
        <w:t xml:space="preserve">Cover Letter for Aerospace Engineer Position</w:t>
      </w:r>
    </w:p>
    <w:p>
      <w:pPr>
        <w:pStyle w:val="FirstParagraph"/>
      </w:pPr>
      <w:r>
        <w:rPr>
          <w:bCs/>
          <w:b/>
        </w:rPr>
        <w:t xml:space="preserve">Dear Hiring Manager,</w:t>
      </w:r>
    </w:p>
    <w:p>
      <w:pPr>
        <w:pStyle w:val="BodyText"/>
      </w:pPr>
      <w:r>
        <w:t xml:space="preserve">I am writing to express my enthusiastic interest in the Aerospace Engineer position at [Company Name] in Ethiopia Addis Ababa. As a dedicated and innovative aerospace engineer with a passion for advancing technological frontiers, I am eager to contribute my expertise, skills, and cultural understanding to support the growth of Ethiopia's aerospace sector. Ethiopia, particularly Addis Ababa, has emerged as a hub of innovation and development in Africa, and I am excited about the opportunity to play a role in shaping its future through aerospace engineering.</w:t>
      </w:r>
    </w:p>
    <w:bookmarkStart w:id="20" w:name="X738ed2359ca382b1a513168607ba4de5520a416"/>
    <w:p>
      <w:pPr>
        <w:pStyle w:val="Heading2"/>
      </w:pPr>
      <w:r>
        <w:t xml:space="preserve">Aerospace Engineer: A Commitment to Excellence</w:t>
      </w:r>
    </w:p>
    <w:p>
      <w:pPr>
        <w:pStyle w:val="FirstParagraph"/>
      </w:pPr>
      <w:r>
        <w:t xml:space="preserve">Throughout my career as an Aerospace Engineer, I have focused on designing, analyzing, and optimizing systems that push the boundaries of aviation and space exploration. My academic background in aerospace engineering from [University Name] provided a strong foundation in aerodynamics, propulsion systems, structural analysis, and control theory. This was further complemented by hands-on experience working on projects ranging from small unmanned aerial vehicles (UAVs) to large-scale aircraft design initiatives.</w:t>
      </w:r>
    </w:p>
    <w:p>
      <w:pPr>
        <w:pStyle w:val="BodyText"/>
      </w:pPr>
      <w:r>
        <w:t xml:space="preserve">One of my most rewarding experiences was [briefly describe a relevant project or achievement]. This work not only honed my technical skills but also deepened my understanding of the importance of collaboration, precision, and innovation in aerospace engineering. I take pride in solving complex problems and delivering solutions that align with industry standards while addressing real-world challenges.</w:t>
      </w:r>
    </w:p>
    <w:bookmarkEnd w:id="20"/>
    <w:bookmarkStart w:id="21" w:name="why-ethiopia-addis-ababa"/>
    <w:p>
      <w:pPr>
        <w:pStyle w:val="Heading2"/>
      </w:pPr>
      <w:r>
        <w:t xml:space="preserve">Why Ethiopia Addis Ababa?</w:t>
      </w:r>
    </w:p>
    <w:p>
      <w:pPr>
        <w:pStyle w:val="FirstParagraph"/>
      </w:pPr>
      <w:r>
        <w:t xml:space="preserve">Ethiopia Addis Ababa has always held a special place in my professional aspirations. As the capital city of one of Africa’s fastest-growing economies, Addis Ababa is a vibrant center for education, technology, and international collaboration. The Ethiopian government’s focus on modernizing its infrastructure and expanding its aerospace capabilities through initiatives like the Ethiopian Space Program and partnerships with international organizations has created a dynamic environment for engineers to thrive.</w:t>
      </w:r>
    </w:p>
    <w:p>
      <w:pPr>
        <w:pStyle w:val="BodyText"/>
      </w:pPr>
      <w:r>
        <w:t xml:space="preserve">I am particularly inspired by Ethiopia’s commitment to leveraging aerospace technology for sustainable development. From satellite-based agriculture monitoring to improving air traffic management systems, there is immense potential to apply aerospace engineering solutions that address local needs while contributing to global advancements. I am eager to bring my expertise in [specific skills, e.g., aircraft design, computational fluid dynamics, or satellite systems] to support these efforts and contribute to Ethiopia’s vision of becoming a regional leader in aerospace innovation.</w:t>
      </w:r>
    </w:p>
    <w:bookmarkEnd w:id="21"/>
    <w:bookmarkStart w:id="22" w:name="alignment-with-company-values"/>
    <w:p>
      <w:pPr>
        <w:pStyle w:val="Heading2"/>
      </w:pPr>
      <w:r>
        <w:t xml:space="preserve">Alignment with Company Values</w:t>
      </w:r>
    </w:p>
    <w:p>
      <w:pPr>
        <w:pStyle w:val="FirstParagraph"/>
      </w:pPr>
      <w:r>
        <w:t xml:space="preserve">At [Company Name], I understand that your mission is to [mention company mission or values, e.g., "drive technological excellence in aviation and space exploration"]. This aligns perfectly with my own professional goals. As an Aerospace Engineer, I am committed to fostering innovation while maintaining the highest standards of safety, efficiency, and sustainability. My ability to work in multidisciplinary teams, combined with my strong analytical and problem-solving skills, makes me a valuable asset to your organization.</w:t>
      </w:r>
    </w:p>
    <w:p>
      <w:pPr>
        <w:pStyle w:val="BodyText"/>
      </w:pPr>
      <w:r>
        <w:t xml:space="preserve">I have experience working on [specific projects or technologies relevant to the company], which I believe can directly contribute to your current initiatives. For instance, my work on [example: "designing fuel-efficient propulsion systems" or "developing flight control algorithms"] has equipped me with the technical acumen and creativity needed to tackle complex aerospace challenges. Additionally, my proficiency in software tools such as [CAD software, MATLAB, ANSYS] ensures that I can quickly adapt to your workflows and deliver results.</w:t>
      </w:r>
    </w:p>
    <w:bookmarkEnd w:id="22"/>
    <w:bookmarkStart w:id="23" w:name="cultural-connection-and-local-expertise"/>
    <w:p>
      <w:pPr>
        <w:pStyle w:val="Heading2"/>
      </w:pPr>
      <w:r>
        <w:t xml:space="preserve">Cultural Connection and Local Expertise</w:t>
      </w:r>
    </w:p>
    <w:p>
      <w:pPr>
        <w:pStyle w:val="FirstParagraph"/>
      </w:pPr>
      <w:r>
        <w:t xml:space="preserve">Having studied and worked in diverse environments, I understand the importance of cultural sensitivity in engineering. Ethiopia Addis Ababa’s unique blend of traditional values and modern innovation creates a fertile ground for collaborative problem-solving. My ability to communicate effectively with local engineers, government agencies, and international partners will enable me to bridge gaps between technical requirements and community needs.</w:t>
      </w:r>
    </w:p>
    <w:p>
      <w:pPr>
        <w:pStyle w:val="BodyText"/>
      </w:pPr>
      <w:r>
        <w:t xml:space="preserve">I am also deeply committed to giving back to the communities I work in. Ethiopia’s growing aerospace industry presents an opportunity to mentor young engineers, participate in STEM outreach programs, and support the development of local talent. I believe that engineering is not just about creating technology but also about empowering people and fostering long-term growth.</w:t>
      </w:r>
    </w:p>
    <w:bookmarkEnd w:id="23"/>
    <w:bookmarkStart w:id="24" w:name="conclusion"/>
    <w:p>
      <w:pPr>
        <w:pStyle w:val="Heading2"/>
      </w:pPr>
      <w:r>
        <w:t xml:space="preserve">Conclusion</w:t>
      </w:r>
    </w:p>
    <w:p>
      <w:pPr>
        <w:pStyle w:val="FirstParagraph"/>
      </w:pPr>
      <w:r>
        <w:t xml:space="preserve">In conclusion, I am confident that my technical expertise, passion for aerospace engineering, and dedication to Ethiopia Addis Ababa’s development make me an ideal candidate for this position. I would be honored to contribute my skills to [Company Name]’s mission and help drive advancements in aviation and space technology that benefit both Ethiopia and the global community.</w:t>
      </w:r>
    </w:p>
    <w:p>
      <w:pPr>
        <w:pStyle w:val="BodyText"/>
      </w:pPr>
      <w:r>
        <w:t xml:space="preserve">Thank you for considering my application. I would welcome the opportunity to discuss how my background, skills, and enthusiasm align with your needs. Please feel free to contact me at [Your Phone Number] or [Your Email Address] at your earliest convenience. I look forward to the possibility of contributing to the exciting future of aerospace engineering in Ethiopia Addis Ababa.</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Position in Ethiopia Addis Ababa</dc:title>
  <dc:creator/>
  <dc:language>en</dc:language>
  <cp:keywords/>
  <dcterms:created xsi:type="dcterms:W3CDTF">2026-07-23T05:33:13Z</dcterms:created>
  <dcterms:modified xsi:type="dcterms:W3CDTF">2026-07-23T05:33:13Z</dcterms:modified>
</cp:coreProperties>
</file>

<file path=docProps/custom.xml><?xml version="1.0" encoding="utf-8"?>
<Properties xmlns="http://schemas.openxmlformats.org/officeDocument/2006/custom-properties" xmlns:vt="http://schemas.openxmlformats.org/officeDocument/2006/docPropsVTypes"/>
</file>